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5E61" w14:textId="2420E10A" w:rsidR="00390204" w:rsidRPr="00BF5BEC" w:rsidRDefault="00B375B8" w:rsidP="00B375B8">
      <w:pPr>
        <w:jc w:val="center"/>
        <w:rPr>
          <w:rFonts w:ascii="Roboto" w:hAnsi="Roboto"/>
        </w:rPr>
      </w:pPr>
      <w:r w:rsidRPr="00BF5BEC">
        <w:rPr>
          <w:rFonts w:ascii="Roboto" w:hAnsi="Roboto"/>
          <w:noProof/>
          <w:lang w:eastAsia="zh-TW"/>
        </w:rPr>
        <w:drawing>
          <wp:inline distT="0" distB="0" distL="0" distR="0" wp14:anchorId="7705B86E" wp14:editId="182D9A07">
            <wp:extent cx="2657475" cy="561975"/>
            <wp:effectExtent l="0" t="0" r="0" b="9525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26"/>
      </w:tblGrid>
      <w:tr w:rsidR="009B7DC0" w:rsidRPr="00BF5BEC" w14:paraId="794749FC" w14:textId="77777777" w:rsidTr="001D3A7B"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3F35F9F0" w14:textId="018E6EE5" w:rsidR="00CC5EAC" w:rsidRPr="00BF5BEC" w:rsidRDefault="00CC5EAC" w:rsidP="00DB7664">
            <w:pPr>
              <w:spacing w:line="80" w:lineRule="exact"/>
              <w:jc w:val="center"/>
              <w:rPr>
                <w:rFonts w:ascii="Roboto" w:hAnsi="Roboto"/>
                <w:b/>
                <w:bCs/>
                <w:sz w:val="28"/>
                <w:szCs w:val="28"/>
              </w:rPr>
            </w:pPr>
          </w:p>
          <w:p w14:paraId="16ECD1E4" w14:textId="1667BAC4" w:rsidR="000C55C8" w:rsidRDefault="00380480" w:rsidP="00380480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  <w:r w:rsidRPr="00BF5BEC">
              <w:rPr>
                <w:rFonts w:ascii="Roboto" w:hAnsi="Roboto"/>
                <w:b/>
                <w:bCs/>
                <w:sz w:val="36"/>
                <w:szCs w:val="36"/>
              </w:rPr>
              <w:t>TRANSDISCIPLINARY EXPERIENTIAL PROJECTS</w:t>
            </w:r>
            <w:r w:rsidRPr="00BF5BEC">
              <w:rPr>
                <w:rFonts w:ascii="Roboto" w:hAnsi="Roboto"/>
                <w:b/>
                <w:bCs/>
                <w:sz w:val="24"/>
                <w:szCs w:val="24"/>
              </w:rPr>
              <w:br/>
            </w:r>
            <w:r w:rsidR="00CA59B8">
              <w:rPr>
                <w:rFonts w:ascii="Roboto" w:hAnsi="Roboto"/>
                <w:b/>
                <w:bCs/>
                <w:i/>
                <w:iCs/>
              </w:rPr>
              <w:t>Teacher</w:t>
            </w:r>
            <w:r w:rsidR="000D503E" w:rsidRPr="00BF5BEC">
              <w:rPr>
                <w:rFonts w:ascii="Roboto" w:hAnsi="Roboto"/>
                <w:b/>
                <w:bCs/>
                <w:i/>
                <w:iCs/>
              </w:rPr>
              <w:t>-initiated Project Proposal</w:t>
            </w:r>
          </w:p>
          <w:p w14:paraId="7A088BC2" w14:textId="77777777" w:rsidR="00A0157F" w:rsidRDefault="00A0157F" w:rsidP="00A0157F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</w:p>
          <w:p w14:paraId="510D4EF3" w14:textId="77777777" w:rsidR="006371D1" w:rsidRDefault="00A0157F" w:rsidP="006371D1">
            <w:pPr>
              <w:jc w:val="center"/>
              <w:rPr>
                <w:rFonts w:ascii="Roboto" w:eastAsiaTheme="minorEastAsia" w:hAnsi="Roboto"/>
                <w:lang w:eastAsia="zh-HK"/>
              </w:rPr>
            </w:pPr>
            <w:r>
              <w:rPr>
                <w:rFonts w:ascii="Roboto" w:eastAsiaTheme="minorEastAsia" w:hAnsi="Roboto"/>
                <w:lang w:eastAsia="zh-HK"/>
              </w:rPr>
              <w:t>T</w:t>
            </w:r>
            <w:r w:rsidRPr="00BF5BEC">
              <w:rPr>
                <w:rFonts w:ascii="Roboto" w:eastAsiaTheme="minorEastAsia" w:hAnsi="Roboto"/>
                <w:lang w:eastAsia="zh-HK"/>
              </w:rPr>
              <w:t xml:space="preserve">erms and conditions: </w:t>
            </w:r>
            <w:hyperlink r:id="rId9" w:history="1">
              <w:r w:rsidR="006371D1" w:rsidRPr="00AB6857">
                <w:rPr>
                  <w:rStyle w:val="Hyperlink"/>
                  <w:rFonts w:ascii="Roboto" w:eastAsiaTheme="minorEastAsia" w:hAnsi="Roboto"/>
                  <w:lang w:eastAsia="zh-HK"/>
                </w:rPr>
                <w:t>https://commoncore.hku.hk/experiential-learning/</w:t>
              </w:r>
            </w:hyperlink>
          </w:p>
          <w:tbl>
            <w:tblPr>
              <w:tblStyle w:val="TableGrid"/>
              <w:tblpPr w:leftFromText="180" w:rightFromText="180" w:vertAnchor="text" w:horzAnchor="margin" w:tblpY="192"/>
              <w:tblOverlap w:val="never"/>
              <w:tblW w:w="8784" w:type="dxa"/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610"/>
              <w:gridCol w:w="992"/>
              <w:gridCol w:w="992"/>
              <w:gridCol w:w="709"/>
              <w:gridCol w:w="709"/>
              <w:gridCol w:w="1419"/>
              <w:gridCol w:w="1417"/>
              <w:gridCol w:w="1700"/>
            </w:tblGrid>
            <w:tr w:rsidR="00B051ED" w:rsidRPr="00BF5BEC" w14:paraId="6F15EB5A" w14:textId="77777777" w:rsidTr="00A84A0A">
              <w:tc>
                <w:tcPr>
                  <w:tcW w:w="2830" w:type="dxa"/>
                  <w:gridSpan w:val="4"/>
                  <w:shd w:val="clear" w:color="auto" w:fill="FFD966" w:themeFill="accent4" w:themeFillTint="99"/>
                </w:tcPr>
                <w:p w14:paraId="2DEA444B" w14:textId="77777777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Title</w:t>
                  </w:r>
                </w:p>
              </w:tc>
              <w:tc>
                <w:tcPr>
                  <w:tcW w:w="5954" w:type="dxa"/>
                  <w:gridSpan w:val="5"/>
                  <w:shd w:val="clear" w:color="auto" w:fill="auto"/>
                </w:tcPr>
                <w:p w14:paraId="2E0001F5" w14:textId="77777777" w:rsidR="00B051ED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  <w:p w14:paraId="0B664FF4" w14:textId="2C0DF1BF" w:rsidR="00B051ED" w:rsidRPr="00BF5BEC" w:rsidRDefault="00B051ED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</w:p>
              </w:tc>
            </w:tr>
            <w:tr w:rsidR="00380480" w:rsidRPr="00BF5BEC" w14:paraId="48753513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6D32946E" w14:textId="03B3B72A" w:rsidR="00380480" w:rsidRPr="00526A9D" w:rsidRDefault="00526A9D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A. </w:t>
                  </w:r>
                  <w:r w:rsidR="00642567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 w:rsidR="00BF5BEC" w:rsidRPr="00526A9D">
                    <w:rPr>
                      <w:rFonts w:ascii="Roboto" w:hAnsi="Roboto" w:cs="Times New Roman"/>
                      <w:b/>
                      <w:lang w:eastAsia="zh-TW"/>
                    </w:rPr>
                    <w:t>Coordinators</w:t>
                  </w:r>
                  <w:r w:rsidR="00A84A0A">
                    <w:rPr>
                      <w:rFonts w:ascii="Roboto" w:hAnsi="Roboto" w:cs="Times New Roman"/>
                      <w:b/>
                      <w:lang w:eastAsia="zh-TW"/>
                    </w:rPr>
                    <w:t xml:space="preserve"> </w:t>
                  </w:r>
                  <w:r w:rsidR="00A84A0A" w:rsidRPr="00A84A0A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 xml:space="preserve">(specify the </w:t>
                  </w:r>
                  <w:r w:rsidR="00642567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>principal coordinator</w:t>
                  </w:r>
                  <w:r w:rsidR="00A84A0A" w:rsidRPr="00A84A0A">
                    <w:rPr>
                      <w:rFonts w:ascii="Roboto" w:hAnsi="Roboto" w:cs="Times New Roman"/>
                      <w:bCs/>
                      <w:i/>
                      <w:iCs/>
                      <w:lang w:eastAsia="zh-TW"/>
                    </w:rPr>
                    <w:t xml:space="preserve"> first)</w:t>
                  </w:r>
                </w:p>
              </w:tc>
            </w:tr>
            <w:tr w:rsidR="00380480" w:rsidRPr="00BF5BEC" w14:paraId="07E62181" w14:textId="77777777" w:rsidTr="00A84A0A">
              <w:tc>
                <w:tcPr>
                  <w:tcW w:w="236" w:type="dxa"/>
                  <w:shd w:val="clear" w:color="auto" w:fill="FFF2CC" w:themeFill="accent4" w:themeFillTint="33"/>
                  <w:vAlign w:val="center"/>
                </w:tcPr>
                <w:p w14:paraId="5381F025" w14:textId="77777777" w:rsidR="00380480" w:rsidRPr="00BF5BEC" w:rsidRDefault="00380480" w:rsidP="00380480">
                  <w:pPr>
                    <w:spacing w:before="240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#</w:t>
                  </w:r>
                </w:p>
              </w:tc>
              <w:tc>
                <w:tcPr>
                  <w:tcW w:w="610" w:type="dxa"/>
                  <w:shd w:val="clear" w:color="auto" w:fill="FFF2CC" w:themeFill="accent4" w:themeFillTint="33"/>
                  <w:vAlign w:val="center"/>
                </w:tcPr>
                <w:p w14:paraId="3AE697E7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Title</w:t>
                  </w:r>
                </w:p>
              </w:tc>
              <w:tc>
                <w:tcPr>
                  <w:tcW w:w="1984" w:type="dxa"/>
                  <w:gridSpan w:val="2"/>
                  <w:shd w:val="clear" w:color="auto" w:fill="FFF2CC" w:themeFill="accent4" w:themeFillTint="33"/>
                  <w:vAlign w:val="center"/>
                </w:tcPr>
                <w:p w14:paraId="3B5E584D" w14:textId="77777777" w:rsidR="00380480" w:rsidRPr="00BF5BEC" w:rsidRDefault="00380480" w:rsidP="00380480">
                  <w:pPr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</w:t>
                  </w:r>
                </w:p>
              </w:tc>
              <w:tc>
                <w:tcPr>
                  <w:tcW w:w="1418" w:type="dxa"/>
                  <w:gridSpan w:val="2"/>
                  <w:shd w:val="clear" w:color="auto" w:fill="FFF2CC" w:themeFill="accent4" w:themeFillTint="33"/>
                  <w:vAlign w:val="center"/>
                </w:tcPr>
                <w:p w14:paraId="2D6E6494" w14:textId="63020091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Faculty</w:t>
                  </w:r>
                </w:p>
              </w:tc>
              <w:tc>
                <w:tcPr>
                  <w:tcW w:w="1419" w:type="dxa"/>
                  <w:shd w:val="clear" w:color="auto" w:fill="FFF2CC" w:themeFill="accent4" w:themeFillTint="33"/>
                  <w:vAlign w:val="center"/>
                </w:tcPr>
                <w:p w14:paraId="7F155D1A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hone number</w:t>
                  </w:r>
                </w:p>
              </w:tc>
              <w:tc>
                <w:tcPr>
                  <w:tcW w:w="1417" w:type="dxa"/>
                  <w:shd w:val="clear" w:color="auto" w:fill="FFF2CC" w:themeFill="accent4" w:themeFillTint="33"/>
                  <w:vAlign w:val="center"/>
                </w:tcPr>
                <w:p w14:paraId="71A19864" w14:textId="77777777" w:rsidR="00380480" w:rsidRPr="00BF5BEC" w:rsidRDefault="00380480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Email</w:t>
                  </w:r>
                </w:p>
              </w:tc>
              <w:tc>
                <w:tcPr>
                  <w:tcW w:w="1700" w:type="dxa"/>
                  <w:shd w:val="clear" w:color="auto" w:fill="FFF2CC" w:themeFill="accent4" w:themeFillTint="33"/>
                  <w:vAlign w:val="center"/>
                </w:tcPr>
                <w:p w14:paraId="5F602E89" w14:textId="2B0DCE11" w:rsidR="00380480" w:rsidRPr="00BF5BEC" w:rsidRDefault="00BF5BEC" w:rsidP="00380480">
                  <w:pPr>
                    <w:spacing w:line="280" w:lineRule="atLeast"/>
                    <w:jc w:val="center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HKU ID</w:t>
                  </w:r>
                </w:p>
              </w:tc>
            </w:tr>
            <w:tr w:rsidR="00BF5BEC" w:rsidRPr="00BF5BEC" w14:paraId="0F5A8EC8" w14:textId="77777777" w:rsidTr="00A84A0A">
              <w:tc>
                <w:tcPr>
                  <w:tcW w:w="236" w:type="dxa"/>
                </w:tcPr>
                <w:p w14:paraId="229FFC46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610" w:type="dxa"/>
                </w:tcPr>
                <w:p w14:paraId="6E9DDBEC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0AEC6A" w14:textId="4D19A08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731C65C3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2378E01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F392B04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F342ACA" w14:textId="77777777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4E482E5" w14:textId="77777777" w:rsidTr="00A84A0A">
              <w:tc>
                <w:tcPr>
                  <w:tcW w:w="236" w:type="dxa"/>
                </w:tcPr>
                <w:p w14:paraId="069C3995" w14:textId="0943D44C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610" w:type="dxa"/>
                </w:tcPr>
                <w:p w14:paraId="3259CBE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39EFBD9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D4973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45D7EBFE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785458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1EC8B56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5DE62633" w14:textId="77777777" w:rsidTr="00A84A0A">
              <w:tc>
                <w:tcPr>
                  <w:tcW w:w="236" w:type="dxa"/>
                </w:tcPr>
                <w:p w14:paraId="7A2F168D" w14:textId="0A341026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610" w:type="dxa"/>
                </w:tcPr>
                <w:p w14:paraId="7B8110E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2171C37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463539D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8B832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3033563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3C7E8CA3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17B8027B" w14:textId="77777777" w:rsidTr="00A84A0A">
              <w:tc>
                <w:tcPr>
                  <w:tcW w:w="236" w:type="dxa"/>
                </w:tcPr>
                <w:p w14:paraId="61545C53" w14:textId="0A5C3F8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4</w:t>
                  </w:r>
                </w:p>
              </w:tc>
              <w:tc>
                <w:tcPr>
                  <w:tcW w:w="610" w:type="dxa"/>
                </w:tcPr>
                <w:p w14:paraId="7C66C84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1E036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3074E4C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0F796AC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40022EE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ECD5EBB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7A57CDD7" w14:textId="77777777" w:rsidTr="00A84A0A">
              <w:tc>
                <w:tcPr>
                  <w:tcW w:w="236" w:type="dxa"/>
                </w:tcPr>
                <w:p w14:paraId="414C1E96" w14:textId="0FFEAB1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5</w:t>
                  </w:r>
                </w:p>
              </w:tc>
              <w:tc>
                <w:tcPr>
                  <w:tcW w:w="610" w:type="dxa"/>
                </w:tcPr>
                <w:p w14:paraId="203E3C0F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0E92BD9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2E7F9E19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70E0FBEC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022D7A95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25C464B2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F5BEC" w:rsidRPr="00BF5BEC" w14:paraId="03F9B31E" w14:textId="77777777" w:rsidTr="00A84A0A">
              <w:tc>
                <w:tcPr>
                  <w:tcW w:w="236" w:type="dxa"/>
                </w:tcPr>
                <w:p w14:paraId="1580A566" w14:textId="37F7356D" w:rsidR="00BF5BEC" w:rsidRPr="00BF5BEC" w:rsidRDefault="00BF5BEC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6</w:t>
                  </w:r>
                </w:p>
              </w:tc>
              <w:tc>
                <w:tcPr>
                  <w:tcW w:w="610" w:type="dxa"/>
                </w:tcPr>
                <w:p w14:paraId="0355E9F0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984" w:type="dxa"/>
                  <w:gridSpan w:val="2"/>
                </w:tcPr>
                <w:p w14:paraId="11FC524A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8" w:type="dxa"/>
                  <w:gridSpan w:val="2"/>
                </w:tcPr>
                <w:p w14:paraId="17ED99E8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PMingLiU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9" w:type="dxa"/>
                </w:tcPr>
                <w:p w14:paraId="11361587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417" w:type="dxa"/>
                </w:tcPr>
                <w:p w14:paraId="62E49104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0" w:type="dxa"/>
                </w:tcPr>
                <w:p w14:paraId="759C3066" w14:textId="77777777" w:rsidR="00BF5BEC" w:rsidRPr="00A84A0A" w:rsidRDefault="00BF5BEC" w:rsidP="00380480">
                  <w:pPr>
                    <w:spacing w:line="280" w:lineRule="atLeast"/>
                    <w:rPr>
                      <w:rFonts w:ascii="Roboto" w:hAnsi="Roboto" w:cs="Times New Roman"/>
                      <w:bCs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2FA79E83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71E66B19" w14:textId="515E2755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 xml:space="preserve">B. </w:t>
                  </w:r>
                  <w:r w:rsidR="00380480" w:rsidRPr="00BF5BEC">
                    <w:rPr>
                      <w:rFonts w:ascii="Roboto" w:hAnsi="Roboto" w:cs="Times New Roman"/>
                      <w:b/>
                      <w:lang w:eastAsia="zh-TW"/>
                    </w:rPr>
                    <w:t>Partner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>s</w:t>
                  </w:r>
                </w:p>
              </w:tc>
            </w:tr>
            <w:tr w:rsidR="00BF5BEC" w:rsidRPr="00BF5BEC" w14:paraId="52C3D61B" w14:textId="77777777" w:rsidTr="00B6755A">
              <w:tc>
                <w:tcPr>
                  <w:tcW w:w="236" w:type="dxa"/>
                  <w:shd w:val="clear" w:color="auto" w:fill="D9D9D9" w:themeFill="background1" w:themeFillShade="D9"/>
                </w:tcPr>
                <w:p w14:paraId="58F70DCF" w14:textId="77777777" w:rsidR="00380480" w:rsidRPr="00BF5BEC" w:rsidRDefault="00380480" w:rsidP="00380480">
                  <w:pPr>
                    <w:ind w:left="-46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lang w:eastAsia="zh-TW"/>
                    </w:rPr>
                    <w:t>#</w:t>
                  </w:r>
                </w:p>
              </w:tc>
              <w:tc>
                <w:tcPr>
                  <w:tcW w:w="1602" w:type="dxa"/>
                  <w:gridSpan w:val="2"/>
                  <w:shd w:val="clear" w:color="auto" w:fill="FFF2CC" w:themeFill="accent4" w:themeFillTint="33"/>
                </w:tcPr>
                <w:p w14:paraId="18D9920C" w14:textId="2667F5C5" w:rsidR="00380480" w:rsidRPr="00BF5BEC" w:rsidRDefault="005F011E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526A9D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Organisation</w:t>
                  </w:r>
                  <w: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 xml:space="preserve"> </w:t>
                  </w:r>
                  <w:r w:rsidR="00380480"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me:</w:t>
                  </w:r>
                </w:p>
              </w:tc>
              <w:tc>
                <w:tcPr>
                  <w:tcW w:w="1701" w:type="dxa"/>
                  <w:gridSpan w:val="2"/>
                  <w:shd w:val="clear" w:color="auto" w:fill="FFF2CC" w:themeFill="accent4" w:themeFillTint="33"/>
                </w:tcPr>
                <w:p w14:paraId="6DC49F1D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Nature of the Business:</w:t>
                  </w:r>
                </w:p>
              </w:tc>
              <w:tc>
                <w:tcPr>
                  <w:tcW w:w="2128" w:type="dxa"/>
                  <w:gridSpan w:val="2"/>
                  <w:shd w:val="clear" w:color="auto" w:fill="FFF2CC" w:themeFill="accent4" w:themeFillTint="33"/>
                </w:tcPr>
                <w:p w14:paraId="2B1903B0" w14:textId="77777777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Person-involved</w:t>
                  </w:r>
                </w:p>
              </w:tc>
              <w:tc>
                <w:tcPr>
                  <w:tcW w:w="3117" w:type="dxa"/>
                  <w:gridSpan w:val="2"/>
                  <w:shd w:val="clear" w:color="auto" w:fill="FFF2CC" w:themeFill="accent4" w:themeFillTint="33"/>
                </w:tcPr>
                <w:p w14:paraId="79AF3CFE" w14:textId="5C9A002C" w:rsidR="00380480" w:rsidRPr="00BF5BEC" w:rsidRDefault="00380480" w:rsidP="00380480">
                  <w:pPr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  <w:t>Role and contribution to the project</w:t>
                  </w:r>
                </w:p>
              </w:tc>
            </w:tr>
            <w:tr w:rsidR="00B051ED" w:rsidRPr="00BF5BEC" w14:paraId="65FFFF42" w14:textId="77777777" w:rsidTr="005F011E">
              <w:tc>
                <w:tcPr>
                  <w:tcW w:w="236" w:type="dxa"/>
                  <w:shd w:val="clear" w:color="auto" w:fill="auto"/>
                </w:tcPr>
                <w:p w14:paraId="3DF9B123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1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F0D51B3" w14:textId="455C34D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2D040C88" w14:textId="08C69559" w:rsidR="00380480" w:rsidRPr="00A84A0A" w:rsidRDefault="00380480" w:rsidP="00380480">
                  <w:pPr>
                    <w:spacing w:line="200" w:lineRule="exact"/>
                    <w:rPr>
                      <w:rFonts w:ascii="Roboto" w:hAnsi="Roboto" w:cs="Segoe UI Emoji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2AD221A4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5A6168D8" w14:textId="6445B1E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6BB00CF0" w14:textId="77777777" w:rsidTr="005F011E">
              <w:tc>
                <w:tcPr>
                  <w:tcW w:w="236" w:type="dxa"/>
                  <w:shd w:val="clear" w:color="auto" w:fill="auto"/>
                </w:tcPr>
                <w:p w14:paraId="28F06A2F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2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2A26536F" w14:textId="3B644E5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1B5B924F" w14:textId="5B0DCC52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3FBBDCD" w14:textId="764F4B6F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BAD1FF6" w14:textId="7D64478A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B051ED" w:rsidRPr="00BF5BEC" w14:paraId="25DFF098" w14:textId="77777777" w:rsidTr="005F011E">
              <w:trPr>
                <w:trHeight w:val="423"/>
              </w:trPr>
              <w:tc>
                <w:tcPr>
                  <w:tcW w:w="236" w:type="dxa"/>
                  <w:shd w:val="clear" w:color="auto" w:fill="auto"/>
                </w:tcPr>
                <w:p w14:paraId="5BED34AB" w14:textId="77777777" w:rsidR="00380480" w:rsidRPr="00BF5BEC" w:rsidRDefault="00380480" w:rsidP="00380480">
                  <w:pPr>
                    <w:spacing w:line="280" w:lineRule="atLeast"/>
                    <w:ind w:left="-46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  <w:r w:rsidRPr="00BF5BEC"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  <w:t>3</w:t>
                  </w:r>
                </w:p>
              </w:tc>
              <w:tc>
                <w:tcPr>
                  <w:tcW w:w="1602" w:type="dxa"/>
                  <w:gridSpan w:val="2"/>
                  <w:shd w:val="clear" w:color="auto" w:fill="auto"/>
                </w:tcPr>
                <w:p w14:paraId="360A6A19" w14:textId="069E52B9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1701" w:type="dxa"/>
                  <w:gridSpan w:val="2"/>
                  <w:vAlign w:val="center"/>
                </w:tcPr>
                <w:p w14:paraId="48952317" w14:textId="628AEC76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2128" w:type="dxa"/>
                  <w:gridSpan w:val="2"/>
                  <w:vAlign w:val="center"/>
                </w:tcPr>
                <w:p w14:paraId="0DD60242" w14:textId="77777777" w:rsidR="00380480" w:rsidRPr="00A84A0A" w:rsidRDefault="00380480" w:rsidP="00380480">
                  <w:pPr>
                    <w:spacing w:line="200" w:lineRule="exac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  <w:tc>
                <w:tcPr>
                  <w:tcW w:w="3117" w:type="dxa"/>
                  <w:gridSpan w:val="2"/>
                </w:tcPr>
                <w:p w14:paraId="6621484F" w14:textId="121D3BD1" w:rsidR="00380480" w:rsidRPr="00A84A0A" w:rsidRDefault="00380480" w:rsidP="00380480">
                  <w:pPr>
                    <w:spacing w:line="280" w:lineRule="atLeast"/>
                    <w:rPr>
                      <w:rFonts w:ascii="Roboto" w:hAnsi="Roboto" w:cs="Times New Roman"/>
                      <w:sz w:val="16"/>
                      <w:szCs w:val="16"/>
                      <w:lang w:eastAsia="zh-TW"/>
                    </w:rPr>
                  </w:pPr>
                </w:p>
              </w:tc>
            </w:tr>
            <w:tr w:rsidR="00380480" w:rsidRPr="00BF5BEC" w14:paraId="4B75DDC8" w14:textId="77777777" w:rsidTr="00A84A0A">
              <w:tc>
                <w:tcPr>
                  <w:tcW w:w="8784" w:type="dxa"/>
                  <w:gridSpan w:val="9"/>
                  <w:shd w:val="clear" w:color="auto" w:fill="FFD966" w:themeFill="accent4" w:themeFillTint="99"/>
                </w:tcPr>
                <w:p w14:paraId="6419C3B5" w14:textId="73C5DAE4" w:rsidR="00380480" w:rsidRPr="00BF5BEC" w:rsidRDefault="00A0157F" w:rsidP="00380480">
                  <w:pPr>
                    <w:spacing w:line="280" w:lineRule="atLeast"/>
                    <w:rPr>
                      <w:rFonts w:ascii="Roboto" w:hAnsi="Roboto" w:cs="Times New Roman"/>
                      <w:b/>
                      <w:lang w:eastAsia="zh-TW"/>
                    </w:rPr>
                  </w:pPr>
                  <w:r>
                    <w:rPr>
                      <w:rFonts w:ascii="Roboto" w:hAnsi="Roboto" w:cs="Times New Roman"/>
                      <w:b/>
                      <w:lang w:eastAsia="zh-TW"/>
                    </w:rPr>
                    <w:t>C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 xml:space="preserve">. </w:t>
                  </w:r>
                  <w:r w:rsidR="005F011E">
                    <w:rPr>
                      <w:rFonts w:ascii="Roboto" w:hAnsi="Roboto" w:cs="Times New Roman"/>
                      <w:b/>
                      <w:lang w:eastAsia="zh-TW"/>
                    </w:rPr>
                    <w:t xml:space="preserve">Project </w:t>
                  </w:r>
                  <w:r w:rsidR="00526A9D">
                    <w:rPr>
                      <w:rFonts w:ascii="Roboto" w:hAnsi="Roboto" w:cs="Times New Roman"/>
                      <w:b/>
                      <w:lang w:eastAsia="zh-TW"/>
                    </w:rPr>
                    <w:t>Information</w:t>
                  </w:r>
                </w:p>
              </w:tc>
            </w:tr>
            <w:tr w:rsidR="00380480" w:rsidRPr="00BF5BEC" w14:paraId="7A2658F9" w14:textId="77777777" w:rsidTr="009B3869">
              <w:tc>
                <w:tcPr>
                  <w:tcW w:w="8784" w:type="dxa"/>
                  <w:gridSpan w:val="9"/>
                  <w:shd w:val="clear" w:color="auto" w:fill="FFF2CC" w:themeFill="accent4" w:themeFillTint="33"/>
                </w:tcPr>
                <w:p w14:paraId="599AAE2E" w14:textId="2E64A5AE" w:rsidR="005F011E" w:rsidRPr="00BF5BEC" w:rsidRDefault="005F011E" w:rsidP="00526A9D">
                  <w:pPr>
                    <w:spacing w:before="60"/>
                    <w:rPr>
                      <w:rFonts w:ascii="Roboto" w:hAnsi="Roboto"/>
                      <w:b/>
                      <w:sz w:val="20"/>
                      <w:szCs w:val="20"/>
                    </w:rPr>
                  </w:pPr>
                  <w:r w:rsidRPr="00BF5BEC">
                    <w:rPr>
                      <w:rFonts w:ascii="Roboto" w:hAnsi="Roboto" w:cs="Times New Roman"/>
                      <w:sz w:val="20"/>
                      <w:szCs w:val="20"/>
                      <w:lang w:eastAsia="zh-TW"/>
                    </w:rPr>
                    <w:t xml:space="preserve">Explain what participants will do for the proposed project/activity, the kind of issues/needs that will be addressed, target and size of beneficiaries, learning partners, expected learning outcomes, and any other useful information. </w:t>
                  </w:r>
                  <w:r w:rsidRPr="00BF5BEC">
                    <w:rPr>
                      <w:rFonts w:ascii="Roboto" w:hAnsi="Roboto"/>
                      <w:bCs/>
                      <w:sz w:val="20"/>
                      <w:szCs w:val="20"/>
                    </w:rPr>
                    <w:t>All projects/activities must be inter-or transdisciplinary and ideally mapped to a Sustainability Development Goal (SDG) of the United Nations (UN).</w:t>
                  </w:r>
                </w:p>
                <w:p w14:paraId="03CA1222" w14:textId="7D73AC01" w:rsidR="00380480" w:rsidRPr="00BF5BEC" w:rsidRDefault="00380480" w:rsidP="00380480">
                  <w:pPr>
                    <w:jc w:val="both"/>
                    <w:rPr>
                      <w:rFonts w:ascii="Roboto" w:hAnsi="Roboto" w:cs="Times New Roman"/>
                      <w:sz w:val="18"/>
                      <w:szCs w:val="18"/>
                      <w:lang w:eastAsia="zh-TW"/>
                    </w:rPr>
                  </w:pPr>
                </w:p>
              </w:tc>
            </w:tr>
            <w:tr w:rsidR="00380480" w:rsidRPr="00BF5BEC" w14:paraId="610C0246" w14:textId="77777777" w:rsidTr="00E22460">
              <w:trPr>
                <w:trHeight w:val="5592"/>
              </w:trPr>
              <w:tc>
                <w:tcPr>
                  <w:tcW w:w="8784" w:type="dxa"/>
                  <w:gridSpan w:val="9"/>
                </w:tcPr>
                <w:p w14:paraId="643BB141" w14:textId="77777777" w:rsidR="00380480" w:rsidRPr="00BF5BEC" w:rsidRDefault="00380480" w:rsidP="00526A9D">
                  <w:pPr>
                    <w:spacing w:line="280" w:lineRule="atLeast"/>
                    <w:rPr>
                      <w:rFonts w:ascii="Roboto" w:hAnsi="Roboto" w:cs="Times New Roman"/>
                      <w:b/>
                      <w:sz w:val="18"/>
                      <w:szCs w:val="18"/>
                      <w:lang w:eastAsia="zh-TW"/>
                    </w:rPr>
                  </w:pPr>
                </w:p>
              </w:tc>
            </w:tr>
          </w:tbl>
          <w:p w14:paraId="21C3965B" w14:textId="77777777" w:rsidR="00380480" w:rsidRPr="00B6755A" w:rsidRDefault="00380480" w:rsidP="00B6755A">
            <w:pPr>
              <w:rPr>
                <w:rFonts w:ascii="Roboto" w:hAnsi="Roboto"/>
                <w:b/>
                <w:bCs/>
              </w:rPr>
            </w:pPr>
          </w:p>
          <w:p w14:paraId="325A5430" w14:textId="77777777" w:rsidR="00380480" w:rsidRPr="00BF5BEC" w:rsidRDefault="00380480" w:rsidP="00380480">
            <w:pPr>
              <w:rPr>
                <w:rFonts w:ascii="Roboto" w:hAnsi="Roboto"/>
                <w:b/>
                <w:bCs/>
              </w:rPr>
            </w:pPr>
          </w:p>
          <w:p w14:paraId="4E565AF5" w14:textId="77777777" w:rsidR="00380480" w:rsidRPr="00BF5BEC" w:rsidRDefault="00380480" w:rsidP="00380480">
            <w:pPr>
              <w:jc w:val="center"/>
              <w:rPr>
                <w:rFonts w:ascii="Roboto" w:hAnsi="Roboto"/>
                <w:b/>
                <w:bCs/>
                <w:i/>
                <w:iCs/>
              </w:rPr>
            </w:pPr>
          </w:p>
          <w:p w14:paraId="194B4FF6" w14:textId="4E5C8490" w:rsidR="00380480" w:rsidRPr="00BF5BEC" w:rsidRDefault="00380480" w:rsidP="00380480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</w:tr>
    </w:tbl>
    <w:p w14:paraId="33F36BCB" w14:textId="6C0306CA" w:rsidR="00596554" w:rsidRDefault="00596554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92"/>
        <w:tblOverlap w:val="never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5670"/>
      </w:tblGrid>
      <w:tr w:rsidR="00E22460" w14:paraId="1813F705" w14:textId="77777777" w:rsidTr="00E22460">
        <w:trPr>
          <w:trHeight w:val="410"/>
        </w:trPr>
        <w:tc>
          <w:tcPr>
            <w:tcW w:w="3397" w:type="dxa"/>
            <w:shd w:val="clear" w:color="auto" w:fill="FFF2CC" w:themeFill="accent4" w:themeFillTint="33"/>
          </w:tcPr>
          <w:p w14:paraId="2387F378" w14:textId="77777777" w:rsidR="00E22460" w:rsidRPr="00A84A0A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Number of Students Participants</w:t>
            </w:r>
          </w:p>
        </w:tc>
        <w:tc>
          <w:tcPr>
            <w:tcW w:w="5670" w:type="dxa"/>
          </w:tcPr>
          <w:p w14:paraId="31940F19" w14:textId="77777777" w:rsidR="00E22460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  <w:tr w:rsidR="00E22460" w14:paraId="433A6EA3" w14:textId="77777777" w:rsidTr="00E22460">
        <w:trPr>
          <w:trHeight w:val="399"/>
        </w:trPr>
        <w:tc>
          <w:tcPr>
            <w:tcW w:w="3397" w:type="dxa"/>
            <w:shd w:val="clear" w:color="auto" w:fill="FFF2CC" w:themeFill="accent4" w:themeFillTint="33"/>
          </w:tcPr>
          <w:p w14:paraId="50F8327D" w14:textId="77777777" w:rsidR="00E22460" w:rsidRPr="00A84A0A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</w:pPr>
            <w:r w:rsidRPr="00A84A0A">
              <w:rPr>
                <w:rFonts w:ascii="Roboto" w:hAnsi="Roboto" w:cs="Times New Roman"/>
                <w:b/>
                <w:sz w:val="20"/>
                <w:szCs w:val="20"/>
                <w:lang w:eastAsia="zh-TW"/>
              </w:rPr>
              <w:t>Location(s) of project</w:t>
            </w:r>
          </w:p>
        </w:tc>
        <w:tc>
          <w:tcPr>
            <w:tcW w:w="5670" w:type="dxa"/>
          </w:tcPr>
          <w:p w14:paraId="5CB5BDAD" w14:textId="77777777" w:rsidR="00E22460" w:rsidRDefault="00E22460" w:rsidP="00594BCD">
            <w:pPr>
              <w:spacing w:line="280" w:lineRule="atLeast"/>
              <w:rPr>
                <w:rFonts w:ascii="Roboto" w:hAnsi="Roboto" w:cs="Times New Roman"/>
                <w:b/>
                <w:sz w:val="18"/>
                <w:szCs w:val="18"/>
                <w:lang w:eastAsia="zh-TW"/>
              </w:rPr>
            </w:pPr>
          </w:p>
        </w:tc>
      </w:tr>
    </w:tbl>
    <w:p w14:paraId="7EF8A2BC" w14:textId="77777777" w:rsidR="00E22460" w:rsidRPr="00E22460" w:rsidRDefault="00E22460" w:rsidP="009F4272">
      <w:pPr>
        <w:spacing w:after="60" w:line="240" w:lineRule="auto"/>
        <w:rPr>
          <w:rFonts w:ascii="Roboto" w:hAnsi="Roboto"/>
          <w:sz w:val="16"/>
          <w:szCs w:val="16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815"/>
        <w:gridCol w:w="1984"/>
        <w:gridCol w:w="2217"/>
      </w:tblGrid>
      <w:tr w:rsidR="00E222A9" w:rsidRPr="00BF5BEC" w14:paraId="2D55C7CC" w14:textId="77777777" w:rsidTr="00A84A0A">
        <w:tc>
          <w:tcPr>
            <w:tcW w:w="0" w:type="auto"/>
            <w:gridSpan w:val="3"/>
            <w:shd w:val="clear" w:color="auto" w:fill="FFD966" w:themeFill="accent4" w:themeFillTint="99"/>
          </w:tcPr>
          <w:p w14:paraId="23206880" w14:textId="0A212A8E" w:rsidR="00E222A9" w:rsidRPr="00BF5BEC" w:rsidRDefault="00A0157F" w:rsidP="00A0157F">
            <w:pPr>
              <w:spacing w:line="280" w:lineRule="atLeast"/>
              <w:rPr>
                <w:rFonts w:ascii="Roboto" w:hAnsi="Roboto"/>
                <w:bCs/>
                <w:sz w:val="20"/>
                <w:szCs w:val="20"/>
              </w:rPr>
            </w:pPr>
            <w:r w:rsidRPr="00A0157F">
              <w:rPr>
                <w:rFonts w:ascii="Roboto" w:hAnsi="Roboto" w:cs="Times New Roman"/>
                <w:b/>
                <w:lang w:eastAsia="zh-TW"/>
              </w:rPr>
              <w:t>D.</w:t>
            </w:r>
            <w:r w:rsidR="00E222A9" w:rsidRPr="00A0157F">
              <w:rPr>
                <w:rFonts w:ascii="Roboto" w:hAnsi="Roboto" w:cs="Times New Roman"/>
                <w:b/>
                <w:lang w:eastAsia="zh-TW"/>
              </w:rPr>
              <w:t xml:space="preserve"> Budget </w:t>
            </w:r>
            <w:r w:rsidRPr="00A0157F">
              <w:rPr>
                <w:rFonts w:ascii="Roboto" w:hAnsi="Roboto" w:cs="Times New Roman"/>
                <w:b/>
                <w:lang w:eastAsia="zh-TW"/>
              </w:rPr>
              <w:t>(Refer Terms and Conditions)</w:t>
            </w:r>
          </w:p>
        </w:tc>
      </w:tr>
      <w:tr w:rsidR="00A84A0A" w:rsidRPr="00BF5BEC" w14:paraId="1AFEC1DA" w14:textId="77777777" w:rsidTr="00A42147">
        <w:trPr>
          <w:trHeight w:val="290"/>
        </w:trPr>
        <w:tc>
          <w:tcPr>
            <w:tcW w:w="4815" w:type="dxa"/>
            <w:shd w:val="clear" w:color="auto" w:fill="FFF2CC" w:themeFill="accent4" w:themeFillTint="33"/>
          </w:tcPr>
          <w:p w14:paraId="6223A6A0" w14:textId="77777777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 xml:space="preserve">Description </w:t>
            </w:r>
          </w:p>
        </w:tc>
        <w:tc>
          <w:tcPr>
            <w:tcW w:w="1984" w:type="dxa"/>
            <w:shd w:val="clear" w:color="auto" w:fill="FFF2CC" w:themeFill="accent4" w:themeFillTint="33"/>
          </w:tcPr>
          <w:p w14:paraId="09FDC563" w14:textId="1F984B2E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 w:rsidRPr="00A84A0A">
              <w:rPr>
                <w:rFonts w:ascii="Roboto" w:hAnsi="Roboto" w:cs="Times New Roman"/>
                <w:bCs/>
                <w:sz w:val="18"/>
                <w:szCs w:val="18"/>
                <w:lang w:eastAsia="zh-TW"/>
              </w:rPr>
              <w:t>Amount (HK$)</w:t>
            </w:r>
          </w:p>
        </w:tc>
        <w:tc>
          <w:tcPr>
            <w:tcW w:w="2217" w:type="dxa"/>
            <w:shd w:val="clear" w:color="auto" w:fill="FFF2CC" w:themeFill="accent4" w:themeFillTint="33"/>
          </w:tcPr>
          <w:p w14:paraId="101A48B0" w14:textId="4D317AD9" w:rsidR="00A84A0A" w:rsidRPr="00A84A0A" w:rsidRDefault="00A84A0A" w:rsidP="00460064">
            <w:pPr>
              <w:rPr>
                <w:rFonts w:ascii="Roboto" w:hAnsi="Roboto"/>
                <w:bCs/>
                <w:sz w:val="18"/>
                <w:szCs w:val="18"/>
              </w:rPr>
            </w:pPr>
            <w:r>
              <w:rPr>
                <w:rFonts w:ascii="Roboto" w:hAnsi="Roboto"/>
                <w:bCs/>
                <w:sz w:val="18"/>
                <w:szCs w:val="18"/>
              </w:rPr>
              <w:t xml:space="preserve">Other </w:t>
            </w:r>
            <w:r w:rsidRPr="00A84A0A">
              <w:rPr>
                <w:rFonts w:ascii="Roboto" w:hAnsi="Roboto"/>
                <w:bCs/>
                <w:sz w:val="18"/>
                <w:szCs w:val="18"/>
              </w:rPr>
              <w:t>Source of Funding</w:t>
            </w:r>
          </w:p>
          <w:p w14:paraId="4534F098" w14:textId="43A43DA7" w:rsidR="00A84A0A" w:rsidRPr="00A84A0A" w:rsidRDefault="00A84A0A" w:rsidP="00460064">
            <w:pPr>
              <w:rPr>
                <w:rFonts w:ascii="Roboto" w:hAnsi="Roboto"/>
                <w:bCs/>
                <w:i/>
                <w:sz w:val="18"/>
                <w:szCs w:val="18"/>
              </w:rPr>
            </w:pPr>
          </w:p>
        </w:tc>
      </w:tr>
      <w:tr w:rsidR="00A84A0A" w:rsidRPr="00BF5BEC" w14:paraId="42838A6B" w14:textId="77777777" w:rsidTr="00A42147">
        <w:trPr>
          <w:trHeight w:val="155"/>
        </w:trPr>
        <w:tc>
          <w:tcPr>
            <w:tcW w:w="4815" w:type="dxa"/>
            <w:shd w:val="clear" w:color="auto" w:fill="auto"/>
          </w:tcPr>
          <w:p w14:paraId="53F493D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BCE9E4E" w14:textId="48B49CEA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CB7CEC0" w14:textId="5E195DDD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53237D0" w14:textId="77777777" w:rsidTr="00A42147">
        <w:trPr>
          <w:trHeight w:val="161"/>
        </w:trPr>
        <w:tc>
          <w:tcPr>
            <w:tcW w:w="4815" w:type="dxa"/>
            <w:shd w:val="clear" w:color="auto" w:fill="auto"/>
          </w:tcPr>
          <w:p w14:paraId="7F79B90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7BBB5C3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5DCE7A2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C43AA8E" w14:textId="77777777" w:rsidTr="00A42147">
        <w:trPr>
          <w:trHeight w:val="182"/>
        </w:trPr>
        <w:tc>
          <w:tcPr>
            <w:tcW w:w="4815" w:type="dxa"/>
            <w:shd w:val="clear" w:color="auto" w:fill="auto"/>
          </w:tcPr>
          <w:p w14:paraId="466F92DD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16214EE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6AC9D6D5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488E6C1B" w14:textId="77777777" w:rsidTr="00A42147">
        <w:trPr>
          <w:trHeight w:val="187"/>
        </w:trPr>
        <w:tc>
          <w:tcPr>
            <w:tcW w:w="4815" w:type="dxa"/>
            <w:shd w:val="clear" w:color="auto" w:fill="auto"/>
          </w:tcPr>
          <w:p w14:paraId="78CC17A9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4E943CB4" w14:textId="1E09CB61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27E99F3B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26D4B088" w14:textId="77777777" w:rsidTr="00A42147">
        <w:trPr>
          <w:trHeight w:val="207"/>
        </w:trPr>
        <w:tc>
          <w:tcPr>
            <w:tcW w:w="4815" w:type="dxa"/>
            <w:shd w:val="clear" w:color="auto" w:fill="auto"/>
          </w:tcPr>
          <w:p w14:paraId="21F70F1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20AA8502" w14:textId="5D1C4E5C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48BD723F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84A0A" w:rsidRPr="00BF5BEC" w14:paraId="59C393E2" w14:textId="77777777" w:rsidTr="00A42147">
        <w:trPr>
          <w:trHeight w:val="186"/>
        </w:trPr>
        <w:tc>
          <w:tcPr>
            <w:tcW w:w="4815" w:type="dxa"/>
            <w:shd w:val="clear" w:color="auto" w:fill="auto"/>
          </w:tcPr>
          <w:p w14:paraId="09CEC9B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uto"/>
          </w:tcPr>
          <w:p w14:paraId="35A29B09" w14:textId="7C2746A9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</w:tcPr>
          <w:p w14:paraId="3A2287E1" w14:textId="77777777" w:rsidR="00A84A0A" w:rsidRPr="00A84A0A" w:rsidRDefault="00A84A0A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1471C5" w:rsidRPr="00BF5BEC" w14:paraId="28EC78B2" w14:textId="77777777" w:rsidTr="00A42147">
        <w:trPr>
          <w:trHeight w:val="100"/>
        </w:trPr>
        <w:tc>
          <w:tcPr>
            <w:tcW w:w="4815" w:type="dxa"/>
            <w:shd w:val="clear" w:color="auto" w:fill="FFF2CC" w:themeFill="accent4" w:themeFillTint="33"/>
          </w:tcPr>
          <w:p w14:paraId="1E3F9DD6" w14:textId="63274278" w:rsidR="001471C5" w:rsidRPr="00A84A0A" w:rsidRDefault="001471C5" w:rsidP="001471C5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Budget:</w:t>
            </w:r>
          </w:p>
        </w:tc>
        <w:tc>
          <w:tcPr>
            <w:tcW w:w="1984" w:type="dxa"/>
            <w:shd w:val="clear" w:color="auto" w:fill="auto"/>
          </w:tcPr>
          <w:p w14:paraId="0996DAA9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2F2F2" w:themeFill="background1" w:themeFillShade="F2"/>
          </w:tcPr>
          <w:p w14:paraId="7B4F368B" w14:textId="77777777" w:rsidR="001471C5" w:rsidRPr="00A84A0A" w:rsidRDefault="001471C5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6431363E" w14:textId="77777777" w:rsidTr="00A42147">
        <w:tc>
          <w:tcPr>
            <w:tcW w:w="4815" w:type="dxa"/>
            <w:shd w:val="clear" w:color="auto" w:fill="FFF2CC" w:themeFill="accent4" w:themeFillTint="33"/>
          </w:tcPr>
          <w:p w14:paraId="78129692" w14:textId="1B75FB4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>Total Funding from Alternative Sources:</w:t>
            </w:r>
          </w:p>
        </w:tc>
        <w:tc>
          <w:tcPr>
            <w:tcW w:w="1984" w:type="dxa"/>
            <w:shd w:val="clear" w:color="auto" w:fill="E7E6E6" w:themeFill="background2"/>
          </w:tcPr>
          <w:p w14:paraId="1C8A7A4A" w14:textId="7472ED9D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FFFFFF" w:themeFill="background1"/>
          </w:tcPr>
          <w:p w14:paraId="4AEF94ED" w14:textId="048379C4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  <w:tr w:rsidR="00A42147" w:rsidRPr="00BF5BEC" w14:paraId="13FD8A28" w14:textId="77777777" w:rsidTr="00A42147">
        <w:tc>
          <w:tcPr>
            <w:tcW w:w="4815" w:type="dxa"/>
            <w:shd w:val="clear" w:color="auto" w:fill="FFF2CC" w:themeFill="accent4" w:themeFillTint="33"/>
          </w:tcPr>
          <w:p w14:paraId="5563E5C7" w14:textId="6FF4BFFB" w:rsidR="00A42147" w:rsidRPr="00A84A0A" w:rsidRDefault="00A42147" w:rsidP="00A42147">
            <w:pPr>
              <w:jc w:val="right"/>
              <w:rPr>
                <w:rFonts w:ascii="Roboto" w:hAnsi="Roboto"/>
                <w:sz w:val="18"/>
                <w:szCs w:val="18"/>
              </w:rPr>
            </w:pPr>
            <w:r w:rsidRPr="00A84A0A">
              <w:rPr>
                <w:rFonts w:ascii="Roboto" w:hAnsi="Roboto"/>
                <w:sz w:val="18"/>
                <w:szCs w:val="18"/>
              </w:rPr>
              <w:t xml:space="preserve">Total Budget Requested: </w:t>
            </w:r>
          </w:p>
        </w:tc>
        <w:tc>
          <w:tcPr>
            <w:tcW w:w="1984" w:type="dxa"/>
            <w:shd w:val="clear" w:color="auto" w:fill="FFFFFF" w:themeFill="background1"/>
          </w:tcPr>
          <w:p w14:paraId="3C3CDC96" w14:textId="79733FCF" w:rsidR="00A42147" w:rsidRPr="00A84A0A" w:rsidRDefault="00A42147" w:rsidP="00A42147">
            <w:pPr>
              <w:rPr>
                <w:rFonts w:ascii="Roboto" w:hAnsi="Roboto"/>
                <w:sz w:val="18"/>
                <w:szCs w:val="18"/>
              </w:rPr>
            </w:pPr>
          </w:p>
        </w:tc>
        <w:tc>
          <w:tcPr>
            <w:tcW w:w="2217" w:type="dxa"/>
            <w:shd w:val="clear" w:color="auto" w:fill="E7E6E6" w:themeFill="background2"/>
          </w:tcPr>
          <w:p w14:paraId="05E742E2" w14:textId="77777777" w:rsidR="00A42147" w:rsidRPr="00A84A0A" w:rsidRDefault="00A42147" w:rsidP="00A42147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3CEF272A" w14:textId="7E42C3B3" w:rsidR="00FE7CA1" w:rsidRPr="00A42147" w:rsidRDefault="00FE7CA1" w:rsidP="001471C5">
      <w:pPr>
        <w:spacing w:before="80"/>
        <w:rPr>
          <w:rFonts w:ascii="Roboto" w:hAnsi="Roboto"/>
          <w:sz w:val="4"/>
          <w:szCs w:val="4"/>
        </w:rPr>
      </w:pPr>
    </w:p>
    <w:tbl>
      <w:tblPr>
        <w:tblStyle w:val="TableGrid"/>
        <w:tblW w:w="9067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67"/>
      </w:tblGrid>
      <w:tr w:rsidR="00460064" w:rsidRPr="00BF5BEC" w14:paraId="14F67EAA" w14:textId="77777777" w:rsidTr="00A84A0A">
        <w:tc>
          <w:tcPr>
            <w:tcW w:w="9067" w:type="dxa"/>
            <w:shd w:val="clear" w:color="auto" w:fill="FFD966" w:themeFill="accent4" w:themeFillTint="99"/>
          </w:tcPr>
          <w:p w14:paraId="479AC3BE" w14:textId="77777777" w:rsidR="00A42147" w:rsidRDefault="001754CF" w:rsidP="00460064">
            <w:pPr>
              <w:rPr>
                <w:rFonts w:ascii="Roboto" w:hAnsi="Roboto" w:cs="Times New Roman"/>
                <w:b/>
                <w:lang w:eastAsia="zh-TW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 xml:space="preserve">E. </w:t>
            </w:r>
            <w:r w:rsidR="00544CC2" w:rsidRPr="001754CF">
              <w:rPr>
                <w:rFonts w:ascii="Roboto" w:hAnsi="Roboto" w:cs="Times New Roman"/>
                <w:b/>
                <w:lang w:eastAsia="zh-TW"/>
              </w:rPr>
              <w:t>Deliverables</w:t>
            </w:r>
          </w:p>
          <w:p w14:paraId="17578E30" w14:textId="5315AE0B" w:rsidR="00460064" w:rsidRPr="00BF5BEC" w:rsidRDefault="00460064" w:rsidP="00460064">
            <w:pPr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(</w:t>
            </w:r>
            <w:r w:rsidR="00A42147">
              <w:rPr>
                <w:rFonts w:ascii="Roboto" w:hAnsi="Roboto"/>
                <w:sz w:val="20"/>
                <w:szCs w:val="20"/>
              </w:rPr>
              <w:t>Example: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CB6C12">
              <w:rPr>
                <w:rFonts w:ascii="Roboto" w:hAnsi="Roboto"/>
                <w:sz w:val="20"/>
                <w:szCs w:val="20"/>
              </w:rPr>
              <w:t>written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or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 digital</w:t>
            </w:r>
            <w:r w:rsidR="0016555B">
              <w:rPr>
                <w:rFonts w:ascii="Roboto" w:hAnsi="Roboto"/>
                <w:sz w:val="20"/>
                <w:szCs w:val="20"/>
              </w:rPr>
              <w:t xml:space="preserve"> works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, </w:t>
            </w:r>
            <w:r w:rsidR="00505B4A">
              <w:rPr>
                <w:rFonts w:ascii="Roboto" w:hAnsi="Roboto"/>
                <w:sz w:val="20"/>
                <w:szCs w:val="20"/>
              </w:rPr>
              <w:t xml:space="preserve">audio-visual or </w:t>
            </w:r>
            <w:r w:rsidR="00CB6C12">
              <w:rPr>
                <w:rFonts w:ascii="Roboto" w:hAnsi="Roboto"/>
                <w:sz w:val="20"/>
                <w:szCs w:val="20"/>
              </w:rPr>
              <w:t xml:space="preserve">multimedia </w:t>
            </w:r>
            <w:r w:rsidR="0016555B">
              <w:rPr>
                <w:rFonts w:ascii="Roboto" w:hAnsi="Roboto"/>
                <w:sz w:val="20"/>
                <w:szCs w:val="20"/>
              </w:rPr>
              <w:t>outputs</w:t>
            </w:r>
            <w:r w:rsidRPr="00BF5BEC">
              <w:rPr>
                <w:rFonts w:ascii="Roboto" w:hAnsi="Roboto"/>
                <w:sz w:val="20"/>
                <w:szCs w:val="20"/>
              </w:rPr>
              <w:t>, art-works, articles)</w:t>
            </w:r>
          </w:p>
        </w:tc>
      </w:tr>
      <w:tr w:rsidR="00460064" w:rsidRPr="00BF5BEC" w14:paraId="56546FBB" w14:textId="77777777" w:rsidTr="00E22460">
        <w:trPr>
          <w:trHeight w:val="826"/>
        </w:trPr>
        <w:tc>
          <w:tcPr>
            <w:tcW w:w="9067" w:type="dxa"/>
          </w:tcPr>
          <w:p w14:paraId="7B99CCD8" w14:textId="2B34D397" w:rsidR="00A42147" w:rsidRPr="00A42147" w:rsidRDefault="00A42147" w:rsidP="00460064">
            <w:pPr>
              <w:rPr>
                <w:rFonts w:ascii="Roboto" w:hAnsi="Roboto"/>
                <w:b/>
                <w:sz w:val="18"/>
                <w:szCs w:val="18"/>
              </w:rPr>
            </w:pPr>
          </w:p>
        </w:tc>
      </w:tr>
    </w:tbl>
    <w:p w14:paraId="173BB532" w14:textId="77777777" w:rsidR="00E746E9" w:rsidRPr="00BF5BEC" w:rsidRDefault="00E746E9" w:rsidP="009F4272">
      <w:pPr>
        <w:spacing w:after="60" w:line="240" w:lineRule="auto"/>
        <w:rPr>
          <w:rFonts w:ascii="Roboto" w:hAnsi="Roboto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43"/>
        <w:gridCol w:w="4394"/>
        <w:gridCol w:w="1134"/>
        <w:gridCol w:w="1645"/>
      </w:tblGrid>
      <w:tr w:rsidR="009B7DC0" w:rsidRPr="00BF5BEC" w14:paraId="599C399E" w14:textId="77777777" w:rsidTr="00A84A0A">
        <w:tc>
          <w:tcPr>
            <w:tcW w:w="9016" w:type="dxa"/>
            <w:gridSpan w:val="4"/>
            <w:shd w:val="clear" w:color="auto" w:fill="FFD966" w:themeFill="accent4" w:themeFillTint="99"/>
          </w:tcPr>
          <w:p w14:paraId="0FA8CBB9" w14:textId="00EC1F6E" w:rsidR="009B7DC0" w:rsidRPr="00BF5BEC" w:rsidRDefault="00642567" w:rsidP="00642567">
            <w:pPr>
              <w:rPr>
                <w:rFonts w:ascii="Roboto" w:hAnsi="Roboto"/>
                <w:b/>
                <w:bCs/>
                <w:sz w:val="20"/>
                <w:szCs w:val="20"/>
              </w:rPr>
            </w:pPr>
            <w:r>
              <w:rPr>
                <w:rFonts w:ascii="Roboto" w:hAnsi="Roboto" w:cs="Times New Roman"/>
                <w:b/>
                <w:lang w:eastAsia="zh-TW"/>
              </w:rPr>
              <w:t>F.</w:t>
            </w:r>
            <w:r w:rsidR="009B7DC0" w:rsidRPr="00642567">
              <w:rPr>
                <w:rFonts w:ascii="Roboto" w:hAnsi="Roboto" w:cs="Times New Roman"/>
                <w:b/>
                <w:lang w:eastAsia="zh-TW"/>
              </w:rPr>
              <w:t xml:space="preserve"> Declaration</w:t>
            </w:r>
            <w:r w:rsidR="009B7DC0" w:rsidRPr="00BF5BEC">
              <w:rPr>
                <w:rFonts w:ascii="Roboto" w:hAnsi="Roboto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B7DC0" w:rsidRPr="00BF5BEC" w14:paraId="330A13BC" w14:textId="77777777" w:rsidTr="007716BF">
        <w:trPr>
          <w:trHeight w:val="365"/>
        </w:trPr>
        <w:tc>
          <w:tcPr>
            <w:tcW w:w="9016" w:type="dxa"/>
            <w:gridSpan w:val="4"/>
          </w:tcPr>
          <w:p w14:paraId="38D7AC23" w14:textId="16AE1496" w:rsidR="009B7DC0" w:rsidRPr="00BF5BEC" w:rsidRDefault="009B7DC0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 w:rsidRPr="00BF5BEC">
              <w:rPr>
                <w:rFonts w:ascii="Roboto" w:hAnsi="Roboto"/>
                <w:bCs/>
                <w:sz w:val="20"/>
                <w:szCs w:val="20"/>
              </w:rPr>
              <w:t>I hereby declare that</w:t>
            </w:r>
            <w:r w:rsidR="00380480" w:rsidRPr="00BF5BEC">
              <w:rPr>
                <w:rFonts w:ascii="Roboto" w:hAnsi="Roboto"/>
                <w:bCs/>
                <w:sz w:val="20"/>
                <w:szCs w:val="20"/>
              </w:rPr>
              <w:t>:</w:t>
            </w:r>
          </w:p>
          <w:p w14:paraId="04CFFC30" w14:textId="2F587005" w:rsidR="009B7DC0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a</w:t>
            </w:r>
            <w:r w:rsidR="007C169F" w:rsidRPr="00BF5BEC">
              <w:rPr>
                <w:rFonts w:ascii="Roboto" w:hAnsi="Roboto"/>
                <w:sz w:val="20"/>
                <w:szCs w:val="20"/>
              </w:rPr>
              <w:t>ll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funding received from/being applied from other source of funding for this proposed project/activity have been fully disclosed </w:t>
            </w:r>
            <w:r w:rsidR="00D42F25" w:rsidRPr="00BF5BEC">
              <w:rPr>
                <w:rFonts w:ascii="Roboto" w:hAnsi="Roboto"/>
                <w:sz w:val="20"/>
                <w:szCs w:val="20"/>
              </w:rPr>
              <w:t>in th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application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458A9550" w14:textId="4005EB9A" w:rsidR="00E974C5" w:rsidRPr="00BF5BEC" w:rsidRDefault="00352FF3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t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his 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proposed project/activit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doe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duplicate, and is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 xml:space="preserve"> no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>t closely aligned with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,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</w:t>
            </w:r>
            <w:r w:rsidR="00842130" w:rsidRPr="00BF5BEC">
              <w:rPr>
                <w:rFonts w:ascii="Roboto" w:hAnsi="Roboto"/>
                <w:sz w:val="20"/>
                <w:szCs w:val="20"/>
              </w:rPr>
              <w:t>my</w:t>
            </w:r>
            <w:r w:rsidR="00E974C5" w:rsidRPr="00BF5BEC">
              <w:rPr>
                <w:rFonts w:ascii="Roboto" w:hAnsi="Roboto"/>
                <w:sz w:val="20"/>
                <w:szCs w:val="20"/>
              </w:rPr>
              <w:t xml:space="preserve"> Final Year Project or any assessments for course wor</w:t>
            </w:r>
            <w:r w:rsidR="00A06E44" w:rsidRPr="00BF5BEC">
              <w:rPr>
                <w:rFonts w:ascii="Roboto" w:hAnsi="Roboto"/>
                <w:sz w:val="20"/>
                <w:szCs w:val="20"/>
              </w:rPr>
              <w:t>k</w:t>
            </w:r>
            <w:r w:rsidRPr="00BF5BEC">
              <w:rPr>
                <w:rFonts w:ascii="Roboto" w:hAnsi="Roboto"/>
                <w:sz w:val="20"/>
                <w:szCs w:val="20"/>
              </w:rPr>
              <w:t>.</w:t>
            </w:r>
          </w:p>
          <w:p w14:paraId="1D720CBD" w14:textId="2A712184" w:rsidR="009B7DC0" w:rsidRPr="00BF5BEC" w:rsidRDefault="009B7DC0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I understand that plagiarism and falsification of data are serious academic misconduct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, an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have read and understood the University’s </w:t>
            </w:r>
            <w:hyperlink r:id="rId10" w:history="1">
              <w:r w:rsidRPr="00BF5BEC">
                <w:rPr>
                  <w:rStyle w:val="Hyperlink"/>
                  <w:rFonts w:ascii="Roboto" w:hAnsi="Roboto"/>
                  <w:sz w:val="20"/>
                  <w:szCs w:val="20"/>
                </w:rPr>
                <w:t>"Regulations Governing Students' Academic Conduct Concerning Assessment"</w:t>
              </w:r>
            </w:hyperlink>
            <w:r w:rsidRPr="00BF5BEC">
              <w:rPr>
                <w:rFonts w:ascii="Roboto" w:hAnsi="Roboto"/>
                <w:sz w:val="20"/>
                <w:szCs w:val="20"/>
              </w:rPr>
              <w:t xml:space="preserve">. </w:t>
            </w:r>
          </w:p>
          <w:p w14:paraId="5F6E825D" w14:textId="7432A744" w:rsidR="00920228" w:rsidRPr="00BF5BEC" w:rsidRDefault="0057562D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BF5BEC">
              <w:rPr>
                <w:rFonts w:ascii="Roboto" w:hAnsi="Roboto"/>
                <w:sz w:val="20"/>
                <w:szCs w:val="20"/>
              </w:rPr>
              <w:t>should there be any deviation in implementation of the proposed project</w:t>
            </w:r>
            <w:r w:rsidR="00F004DC" w:rsidRPr="00BF5BEC">
              <w:rPr>
                <w:rFonts w:ascii="Roboto" w:hAnsi="Roboto"/>
                <w:sz w:val="20"/>
                <w:szCs w:val="20"/>
              </w:rPr>
              <w:t>/activity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after funding approval, I </w:t>
            </w:r>
            <w:r w:rsidR="00352FF3" w:rsidRPr="00BF5BEC">
              <w:rPr>
                <w:rFonts w:ascii="Roboto" w:hAnsi="Roboto"/>
                <w:sz w:val="20"/>
                <w:szCs w:val="20"/>
              </w:rPr>
              <w:t>would</w:t>
            </w:r>
            <w:r w:rsidRPr="00BF5BEC">
              <w:rPr>
                <w:rFonts w:ascii="Roboto" w:hAnsi="Roboto"/>
                <w:sz w:val="20"/>
                <w:szCs w:val="20"/>
              </w:rPr>
              <w:t xml:space="preserve"> inform the Common Core Office in time for endorsement.</w:t>
            </w:r>
          </w:p>
          <w:p w14:paraId="5D03925C" w14:textId="63B662CD" w:rsidR="002B4124" w:rsidRPr="00BF5BEC" w:rsidRDefault="00920228" w:rsidP="002B4124">
            <w:pPr>
              <w:pStyle w:val="ListParagraph"/>
              <w:numPr>
                <w:ilvl w:val="0"/>
                <w:numId w:val="3"/>
              </w:numPr>
              <w:spacing w:before="6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I understand that </w:t>
            </w:r>
            <w:r w:rsidR="0033282F" w:rsidRPr="00BF5BEC">
              <w:rPr>
                <w:rFonts w:ascii="Roboto" w:hAnsi="Roboto" w:cs="Segoe UI Symbol"/>
                <w:sz w:val="20"/>
                <w:szCs w:val="20"/>
              </w:rPr>
              <w:t>f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unding will be provided in </w:t>
            </w:r>
            <w:r w:rsidR="00F004DC" w:rsidRPr="00BF5BEC">
              <w:rPr>
                <w:rFonts w:ascii="Roboto" w:hAnsi="Roboto" w:cs="Segoe UI Symbol"/>
                <w:sz w:val="20"/>
                <w:szCs w:val="20"/>
              </w:rPr>
              <w:t xml:space="preserve">the 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form of </w:t>
            </w:r>
            <w:r w:rsidRPr="00BF5BEC">
              <w:rPr>
                <w:rFonts w:ascii="Roboto" w:hAnsi="Roboto" w:cs="Segoe UI Symbol"/>
                <w:i/>
                <w:iCs/>
                <w:sz w:val="20"/>
                <w:szCs w:val="20"/>
              </w:rPr>
              <w:t>reimbursement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 upon the Common Core</w:t>
            </w:r>
            <w:r w:rsidR="0033282F" w:rsidRPr="00BF5BEC">
              <w:rPr>
                <w:rFonts w:ascii="Roboto" w:hAnsi="Roboto" w:cs="Segoe UI Symbol"/>
                <w:sz w:val="20"/>
                <w:szCs w:val="20"/>
              </w:rPr>
              <w:t xml:space="preserve"> Office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 xml:space="preserve"> within 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two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 xml:space="preserve"> (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2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>) month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s</w:t>
            </w:r>
            <w:r w:rsidR="00642567">
              <w:rPr>
                <w:rFonts w:ascii="Roboto" w:hAnsi="Roboto" w:cs="Segoe UI Symbol"/>
                <w:sz w:val="20"/>
                <w:szCs w:val="20"/>
              </w:rPr>
              <w:t xml:space="preserve"> </w:t>
            </w:r>
            <w:r w:rsidR="007C169F" w:rsidRPr="00BF5BEC">
              <w:rPr>
                <w:rFonts w:ascii="Roboto" w:hAnsi="Roboto" w:cs="Segoe UI Symbol"/>
                <w:sz w:val="20"/>
                <w:szCs w:val="20"/>
              </w:rPr>
              <w:t xml:space="preserve">after 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 xml:space="preserve">project’s </w:t>
            </w:r>
            <w:r w:rsidR="007C169F" w:rsidRPr="00BF5BEC">
              <w:rPr>
                <w:rFonts w:ascii="Roboto" w:hAnsi="Roboto" w:cs="Segoe UI Symbol"/>
                <w:sz w:val="20"/>
                <w:szCs w:val="20"/>
              </w:rPr>
              <w:t xml:space="preserve">conclusion </w:t>
            </w:r>
            <w:r w:rsidR="00F44DB4">
              <w:rPr>
                <w:rFonts w:ascii="Roboto" w:hAnsi="Roboto" w:cs="Segoe UI Symbol"/>
                <w:sz w:val="20"/>
                <w:szCs w:val="20"/>
              </w:rPr>
              <w:t>and receipt of</w:t>
            </w:r>
            <w:r w:rsidR="002B4124" w:rsidRPr="00BF5BEC">
              <w:rPr>
                <w:rFonts w:ascii="Roboto" w:hAnsi="Roboto" w:cs="Segoe UI Symbol"/>
                <w:sz w:val="20"/>
                <w:szCs w:val="20"/>
              </w:rPr>
              <w:t>:</w:t>
            </w:r>
          </w:p>
          <w:p w14:paraId="20D07023" w14:textId="77777777" w:rsidR="00E22460" w:rsidRDefault="0033282F" w:rsidP="00E22460">
            <w:pPr>
              <w:pStyle w:val="ListParagraph"/>
              <w:numPr>
                <w:ilvl w:val="0"/>
                <w:numId w:val="9"/>
              </w:numPr>
              <w:spacing w:before="60"/>
              <w:ind w:left="72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r w:rsidRPr="00BF5BEC">
              <w:rPr>
                <w:rFonts w:ascii="Roboto" w:hAnsi="Roboto" w:cs="Segoe UI Symbol"/>
                <w:sz w:val="20"/>
                <w:szCs w:val="20"/>
              </w:rPr>
              <w:t>a cl</w:t>
            </w:r>
            <w:r w:rsidR="00DB7664" w:rsidRPr="00BF5BEC">
              <w:rPr>
                <w:rFonts w:ascii="Roboto" w:hAnsi="Roboto" w:cs="Segoe UI Symbol"/>
                <w:sz w:val="20"/>
                <w:szCs w:val="20"/>
              </w:rPr>
              <w:t>ear project financial breakdown</w:t>
            </w:r>
            <w:r w:rsidRPr="00BF5BEC">
              <w:rPr>
                <w:rFonts w:ascii="Roboto" w:hAnsi="Roboto" w:cs="Segoe UI Symbol"/>
                <w:sz w:val="20"/>
                <w:szCs w:val="20"/>
              </w:rPr>
              <w:t xml:space="preserve"> with receipts (original copies) of individual expenses ite</w:t>
            </w:r>
            <w:r w:rsidR="002B4124" w:rsidRPr="00BF5BEC">
              <w:rPr>
                <w:rFonts w:ascii="Roboto" w:hAnsi="Roboto" w:cs="Segoe UI Symbol"/>
                <w:sz w:val="20"/>
                <w:szCs w:val="20"/>
              </w:rPr>
              <w:t>ms attached;</w:t>
            </w:r>
          </w:p>
          <w:p w14:paraId="4576910B" w14:textId="76BF37E6" w:rsidR="006E7D32" w:rsidRPr="00E22460" w:rsidRDefault="006E7D32" w:rsidP="00E22460">
            <w:pPr>
              <w:pStyle w:val="ListParagraph"/>
              <w:numPr>
                <w:ilvl w:val="0"/>
                <w:numId w:val="9"/>
              </w:numPr>
              <w:spacing w:before="60"/>
              <w:ind w:left="720"/>
              <w:contextualSpacing w:val="0"/>
              <w:rPr>
                <w:rFonts w:ascii="Roboto" w:hAnsi="Roboto" w:cs="Segoe UI Symbol"/>
                <w:sz w:val="20"/>
                <w:szCs w:val="20"/>
              </w:rPr>
            </w:pPr>
            <w:proofErr w:type="spellStart"/>
            <w:r w:rsidRPr="00E22460">
              <w:rPr>
                <w:rFonts w:ascii="Roboto" w:hAnsi="Roboto" w:cs="Segoe UI Symbol"/>
                <w:sz w:val="20"/>
                <w:szCs w:val="20"/>
              </w:rPr>
              <w:t>i</w:t>
            </w:r>
            <w:proofErr w:type="spellEnd"/>
            <w:r w:rsidRPr="00E22460">
              <w:rPr>
                <w:rFonts w:ascii="Roboto" w:hAnsi="Roboto" w:cs="Segoe UI Symbol"/>
                <w:sz w:val="20"/>
                <w:szCs w:val="20"/>
              </w:rPr>
              <w:t xml:space="preserve">) </w:t>
            </w:r>
            <w:r w:rsidR="002B4124" w:rsidRPr="00E22460">
              <w:rPr>
                <w:rFonts w:ascii="Roboto" w:hAnsi="Roboto" w:cs="Segoe UI Symbol"/>
                <w:sz w:val="20"/>
                <w:szCs w:val="20"/>
              </w:rPr>
              <w:t>a 2-minute video</w:t>
            </w:r>
            <w:r w:rsidRPr="00E22460">
              <w:rPr>
                <w:rFonts w:ascii="Roboto" w:hAnsi="Roboto" w:cs="Segoe UI Symbol"/>
                <w:sz w:val="20"/>
                <w:szCs w:val="20"/>
              </w:rPr>
              <w:t xml:space="preserve"> and at least </w:t>
            </w:r>
            <w:r w:rsidR="002B4124" w:rsidRPr="00E22460">
              <w:rPr>
                <w:rFonts w:ascii="Roboto" w:hAnsi="Roboto" w:cs="Segoe UI Symbol"/>
                <w:sz w:val="20"/>
                <w:szCs w:val="20"/>
              </w:rPr>
              <w:t>5 photos documenting the experiential experience</w:t>
            </w:r>
            <w:r w:rsidRPr="00E22460">
              <w:rPr>
                <w:rFonts w:ascii="Roboto" w:hAnsi="Roboto" w:cs="Segoe UI Symbol"/>
                <w:sz w:val="20"/>
                <w:szCs w:val="20"/>
              </w:rPr>
              <w:t>; and</w:t>
            </w:r>
            <w:r w:rsidR="00DB7664" w:rsidRPr="00E22460">
              <w:rPr>
                <w:rFonts w:ascii="Roboto" w:hAnsi="Roboto" w:cs="Segoe UI Symbol"/>
                <w:sz w:val="20"/>
                <w:szCs w:val="20"/>
              </w:rPr>
              <w:t xml:space="preserve"> </w:t>
            </w:r>
            <w:r w:rsidRPr="00E22460">
              <w:rPr>
                <w:rFonts w:ascii="Roboto" w:hAnsi="Roboto" w:cs="Segoe UI Symbol"/>
                <w:sz w:val="20"/>
                <w:szCs w:val="20"/>
              </w:rPr>
              <w:t xml:space="preserve">ii) </w:t>
            </w:r>
            <w:r w:rsidR="008A5878" w:rsidRPr="00E22460">
              <w:rPr>
                <w:rFonts w:ascii="Roboto" w:hAnsi="Roboto" w:cs="Segoe UI Symbol"/>
                <w:sz w:val="20"/>
                <w:szCs w:val="20"/>
              </w:rPr>
              <w:t xml:space="preserve">a completed </w:t>
            </w:r>
            <w:r w:rsidR="00891E99" w:rsidRPr="00E22460">
              <w:rPr>
                <w:rFonts w:ascii="Roboto" w:hAnsi="Roboto" w:cs="Segoe UI Symbol"/>
                <w:sz w:val="20"/>
                <w:szCs w:val="20"/>
              </w:rPr>
              <w:t xml:space="preserve">end-of-programme </w:t>
            </w:r>
            <w:r w:rsidR="002B4124" w:rsidRPr="00E22460">
              <w:rPr>
                <w:rFonts w:ascii="Roboto" w:hAnsi="Roboto" w:cs="Segoe UI Symbol"/>
                <w:sz w:val="20"/>
                <w:szCs w:val="20"/>
              </w:rPr>
              <w:t>questionnaire</w:t>
            </w:r>
          </w:p>
          <w:p w14:paraId="1F6CFBF1" w14:textId="13145220" w:rsidR="009B7DC0" w:rsidRPr="00CA7601" w:rsidRDefault="00CA7601" w:rsidP="00CA7601">
            <w:pPr>
              <w:pStyle w:val="ListParagraph"/>
              <w:numPr>
                <w:ilvl w:val="0"/>
                <w:numId w:val="3"/>
              </w:numPr>
              <w:spacing w:before="60"/>
              <w:rPr>
                <w:rFonts w:ascii="Roboto" w:hAnsi="Roboto" w:cs="Segoe UI Symbol"/>
                <w:sz w:val="20"/>
                <w:szCs w:val="20"/>
              </w:rPr>
            </w:pPr>
            <w:r w:rsidRPr="00B94249">
              <w:rPr>
                <w:rFonts w:ascii="Roboto" w:hAnsi="Roboto"/>
                <w:sz w:val="20"/>
                <w:szCs w:val="20"/>
              </w:rPr>
              <w:t xml:space="preserve">I have read and understood the University’s </w:t>
            </w:r>
            <w:hyperlink r:id="rId11" w:history="1">
              <w:r w:rsidRPr="00B94249">
                <w:rPr>
                  <w:rStyle w:val="Hyperlink"/>
                  <w:rFonts w:ascii="Roboto" w:hAnsi="Roboto"/>
                  <w:sz w:val="20"/>
                  <w:szCs w:val="20"/>
                </w:rPr>
                <w:t>Policy on Research Integrity</w:t>
              </w:r>
            </w:hyperlink>
            <w:r w:rsidRPr="00B94249">
              <w:rPr>
                <w:rFonts w:ascii="Roboto" w:hAnsi="Roboto"/>
                <w:sz w:val="20"/>
                <w:szCs w:val="20"/>
              </w:rPr>
              <w:t xml:space="preserve"> (for research projects) and Common Core’s terms and conditions on </w:t>
            </w:r>
            <w:hyperlink r:id="rId12" w:history="1">
              <w:r w:rsidRPr="00B94249">
                <w:rPr>
                  <w:rStyle w:val="Hyperlink"/>
                  <w:rFonts w:ascii="Roboto" w:eastAsiaTheme="minorEastAsia" w:hAnsi="Roboto"/>
                  <w:sz w:val="20"/>
                  <w:szCs w:val="20"/>
                  <w:lang w:eastAsia="zh-HK"/>
                </w:rPr>
                <w:t>https://commoncore.hku.hk/experiential-learning/</w:t>
              </w:r>
            </w:hyperlink>
          </w:p>
        </w:tc>
      </w:tr>
      <w:tr w:rsidR="00A84A0A" w:rsidRPr="00BF5BEC" w14:paraId="6F4E0C65" w14:textId="77777777" w:rsidTr="00A84A0A">
        <w:trPr>
          <w:trHeight w:val="365"/>
        </w:trPr>
        <w:tc>
          <w:tcPr>
            <w:tcW w:w="1843" w:type="dxa"/>
            <w:shd w:val="clear" w:color="auto" w:fill="FFF2CC" w:themeFill="accent4" w:themeFillTint="33"/>
          </w:tcPr>
          <w:p w14:paraId="4248B35E" w14:textId="4B034BA1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Applicant’s Signature</w:t>
            </w:r>
          </w:p>
        </w:tc>
        <w:tc>
          <w:tcPr>
            <w:tcW w:w="4394" w:type="dxa"/>
          </w:tcPr>
          <w:p w14:paraId="7A1605BF" w14:textId="77777777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2CC" w:themeFill="accent4" w:themeFillTint="33"/>
          </w:tcPr>
          <w:p w14:paraId="39E7601B" w14:textId="1E39F3D4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  <w:r>
              <w:rPr>
                <w:rFonts w:ascii="Roboto" w:hAnsi="Roboto"/>
                <w:bCs/>
                <w:sz w:val="20"/>
                <w:szCs w:val="20"/>
              </w:rPr>
              <w:t>Date</w:t>
            </w:r>
          </w:p>
        </w:tc>
        <w:tc>
          <w:tcPr>
            <w:tcW w:w="1645" w:type="dxa"/>
          </w:tcPr>
          <w:p w14:paraId="514F6E7A" w14:textId="33D9B6DB" w:rsidR="00A84A0A" w:rsidRPr="00BF5BEC" w:rsidRDefault="00A84A0A" w:rsidP="009B7DC0">
            <w:pPr>
              <w:rPr>
                <w:rFonts w:ascii="Roboto" w:hAnsi="Roboto"/>
                <w:bCs/>
                <w:sz w:val="20"/>
                <w:szCs w:val="20"/>
              </w:rPr>
            </w:pPr>
          </w:p>
        </w:tc>
      </w:tr>
    </w:tbl>
    <w:p w14:paraId="038729CC" w14:textId="15089E8A" w:rsidR="00B375B8" w:rsidRPr="00BF5BEC" w:rsidRDefault="00B375B8" w:rsidP="001B3E06">
      <w:pPr>
        <w:spacing w:after="0" w:line="240" w:lineRule="auto"/>
        <w:rPr>
          <w:rFonts w:ascii="Roboto" w:hAnsi="Roboto"/>
          <w:b/>
          <w:i/>
          <w:color w:val="FF0000"/>
          <w:lang w:eastAsia="zh-TW"/>
        </w:rPr>
      </w:pPr>
    </w:p>
    <w:sectPr w:rsidR="00B375B8" w:rsidRPr="00BF5BEC" w:rsidSect="000D503E">
      <w:pgSz w:w="11906" w:h="16838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07291" w14:textId="77777777" w:rsidR="000564A6" w:rsidRDefault="000564A6" w:rsidP="00222271">
      <w:pPr>
        <w:spacing w:after="0" w:line="240" w:lineRule="auto"/>
      </w:pPr>
      <w:r>
        <w:separator/>
      </w:r>
    </w:p>
  </w:endnote>
  <w:endnote w:type="continuationSeparator" w:id="0">
    <w:p w14:paraId="6FDAF76B" w14:textId="77777777" w:rsidR="000564A6" w:rsidRDefault="000564A6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20C60" w14:textId="77777777" w:rsidR="000564A6" w:rsidRDefault="000564A6" w:rsidP="00222271">
      <w:pPr>
        <w:spacing w:after="0" w:line="240" w:lineRule="auto"/>
      </w:pPr>
      <w:r>
        <w:separator/>
      </w:r>
    </w:p>
  </w:footnote>
  <w:footnote w:type="continuationSeparator" w:id="0">
    <w:p w14:paraId="582A9B57" w14:textId="77777777" w:rsidR="000564A6" w:rsidRDefault="000564A6" w:rsidP="002222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136A2"/>
    <w:multiLevelType w:val="hybridMultilevel"/>
    <w:tmpl w:val="CEB46946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BE217F"/>
    <w:multiLevelType w:val="hybridMultilevel"/>
    <w:tmpl w:val="C9BE2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F054A"/>
    <w:multiLevelType w:val="hybridMultilevel"/>
    <w:tmpl w:val="96EC7A0A"/>
    <w:lvl w:ilvl="0" w:tplc="A89851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D346FF"/>
    <w:multiLevelType w:val="hybridMultilevel"/>
    <w:tmpl w:val="1100A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82481F"/>
    <w:multiLevelType w:val="hybridMultilevel"/>
    <w:tmpl w:val="D8C211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EB1574"/>
    <w:multiLevelType w:val="hybridMultilevel"/>
    <w:tmpl w:val="589AA942"/>
    <w:lvl w:ilvl="0" w:tplc="3C70F064">
      <w:start w:val="1"/>
      <w:numFmt w:val="bullet"/>
      <w:lvlText w:val="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362723"/>
    <w:multiLevelType w:val="hybridMultilevel"/>
    <w:tmpl w:val="B9FED8CA"/>
    <w:lvl w:ilvl="0" w:tplc="3C70F064">
      <w:start w:val="1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9"/>
  </w:num>
  <w:num w:numId="5">
    <w:abstractNumId w:val="7"/>
  </w:num>
  <w:num w:numId="6">
    <w:abstractNumId w:val="6"/>
  </w:num>
  <w:num w:numId="7">
    <w:abstractNumId w:val="2"/>
  </w:num>
  <w:num w:numId="8">
    <w:abstractNumId w:val="5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oxrARk4TzUsAAAA"/>
  </w:docVars>
  <w:rsids>
    <w:rsidRoot w:val="00B375B8"/>
    <w:rsid w:val="00011195"/>
    <w:rsid w:val="00015B32"/>
    <w:rsid w:val="00015BA9"/>
    <w:rsid w:val="00026EBD"/>
    <w:rsid w:val="000564A6"/>
    <w:rsid w:val="000B39C8"/>
    <w:rsid w:val="000C55C8"/>
    <w:rsid w:val="000D05EF"/>
    <w:rsid w:val="000D503E"/>
    <w:rsid w:val="000E3C92"/>
    <w:rsid w:val="001041F7"/>
    <w:rsid w:val="00111311"/>
    <w:rsid w:val="00123132"/>
    <w:rsid w:val="0013721D"/>
    <w:rsid w:val="001471C5"/>
    <w:rsid w:val="00150F09"/>
    <w:rsid w:val="00153E2B"/>
    <w:rsid w:val="00155714"/>
    <w:rsid w:val="0016555B"/>
    <w:rsid w:val="001754CF"/>
    <w:rsid w:val="001A0B71"/>
    <w:rsid w:val="001A6EAD"/>
    <w:rsid w:val="001B3E06"/>
    <w:rsid w:val="001C1CD3"/>
    <w:rsid w:val="001C5F61"/>
    <w:rsid w:val="001D3A7B"/>
    <w:rsid w:val="00222271"/>
    <w:rsid w:val="00254510"/>
    <w:rsid w:val="002748A3"/>
    <w:rsid w:val="002814F4"/>
    <w:rsid w:val="00295998"/>
    <w:rsid w:val="002B4124"/>
    <w:rsid w:val="002B443C"/>
    <w:rsid w:val="002C110E"/>
    <w:rsid w:val="002C1B7B"/>
    <w:rsid w:val="002F1FC3"/>
    <w:rsid w:val="003045DB"/>
    <w:rsid w:val="0033282F"/>
    <w:rsid w:val="00352FF3"/>
    <w:rsid w:val="00353614"/>
    <w:rsid w:val="00380480"/>
    <w:rsid w:val="003A5529"/>
    <w:rsid w:val="003D0CA9"/>
    <w:rsid w:val="004007A4"/>
    <w:rsid w:val="00437A5C"/>
    <w:rsid w:val="00443E13"/>
    <w:rsid w:val="00457EEA"/>
    <w:rsid w:val="00460064"/>
    <w:rsid w:val="00481682"/>
    <w:rsid w:val="004A3D4F"/>
    <w:rsid w:val="00500B7A"/>
    <w:rsid w:val="00505B4A"/>
    <w:rsid w:val="00512A73"/>
    <w:rsid w:val="00525612"/>
    <w:rsid w:val="00526A9D"/>
    <w:rsid w:val="00544CC2"/>
    <w:rsid w:val="00572B4A"/>
    <w:rsid w:val="0057562D"/>
    <w:rsid w:val="00575F52"/>
    <w:rsid w:val="00593F65"/>
    <w:rsid w:val="00596554"/>
    <w:rsid w:val="005B01E7"/>
    <w:rsid w:val="005F011E"/>
    <w:rsid w:val="00630068"/>
    <w:rsid w:val="006371D1"/>
    <w:rsid w:val="0064157C"/>
    <w:rsid w:val="00642567"/>
    <w:rsid w:val="00695A87"/>
    <w:rsid w:val="006E7D32"/>
    <w:rsid w:val="00706A03"/>
    <w:rsid w:val="00714846"/>
    <w:rsid w:val="00726124"/>
    <w:rsid w:val="007275A7"/>
    <w:rsid w:val="00757024"/>
    <w:rsid w:val="0076669B"/>
    <w:rsid w:val="007716BF"/>
    <w:rsid w:val="00775009"/>
    <w:rsid w:val="00795862"/>
    <w:rsid w:val="007C14E5"/>
    <w:rsid w:val="007C169F"/>
    <w:rsid w:val="00835322"/>
    <w:rsid w:val="00837AB2"/>
    <w:rsid w:val="00842130"/>
    <w:rsid w:val="008733E0"/>
    <w:rsid w:val="00891E99"/>
    <w:rsid w:val="008962BA"/>
    <w:rsid w:val="008A5878"/>
    <w:rsid w:val="008D0352"/>
    <w:rsid w:val="00920228"/>
    <w:rsid w:val="00923D45"/>
    <w:rsid w:val="00937210"/>
    <w:rsid w:val="009B3869"/>
    <w:rsid w:val="009B7DC0"/>
    <w:rsid w:val="009C0A9D"/>
    <w:rsid w:val="009C6BAD"/>
    <w:rsid w:val="009D2F63"/>
    <w:rsid w:val="009D74C8"/>
    <w:rsid w:val="009E036E"/>
    <w:rsid w:val="009F4272"/>
    <w:rsid w:val="00A01332"/>
    <w:rsid w:val="00A0157F"/>
    <w:rsid w:val="00A06E44"/>
    <w:rsid w:val="00A12E7A"/>
    <w:rsid w:val="00A17823"/>
    <w:rsid w:val="00A36167"/>
    <w:rsid w:val="00A42147"/>
    <w:rsid w:val="00A84A0A"/>
    <w:rsid w:val="00AA7B4F"/>
    <w:rsid w:val="00AC273F"/>
    <w:rsid w:val="00AD7BCB"/>
    <w:rsid w:val="00AE137A"/>
    <w:rsid w:val="00AE5292"/>
    <w:rsid w:val="00AE56F9"/>
    <w:rsid w:val="00AE5F33"/>
    <w:rsid w:val="00AF075E"/>
    <w:rsid w:val="00AF0CF6"/>
    <w:rsid w:val="00B051ED"/>
    <w:rsid w:val="00B375B8"/>
    <w:rsid w:val="00B412DB"/>
    <w:rsid w:val="00B6755A"/>
    <w:rsid w:val="00B96BAB"/>
    <w:rsid w:val="00BD3807"/>
    <w:rsid w:val="00BD4DBC"/>
    <w:rsid w:val="00BE2560"/>
    <w:rsid w:val="00BF48F1"/>
    <w:rsid w:val="00BF5BEC"/>
    <w:rsid w:val="00C01598"/>
    <w:rsid w:val="00C25A6B"/>
    <w:rsid w:val="00C43EDB"/>
    <w:rsid w:val="00C6001C"/>
    <w:rsid w:val="00CA59B8"/>
    <w:rsid w:val="00CA7601"/>
    <w:rsid w:val="00CB6C12"/>
    <w:rsid w:val="00CC5EAC"/>
    <w:rsid w:val="00D02041"/>
    <w:rsid w:val="00D05966"/>
    <w:rsid w:val="00D101FE"/>
    <w:rsid w:val="00D14503"/>
    <w:rsid w:val="00D20429"/>
    <w:rsid w:val="00D42F25"/>
    <w:rsid w:val="00D743D2"/>
    <w:rsid w:val="00D9661E"/>
    <w:rsid w:val="00DA76DA"/>
    <w:rsid w:val="00DB0E63"/>
    <w:rsid w:val="00DB7664"/>
    <w:rsid w:val="00DC5A09"/>
    <w:rsid w:val="00DD2D60"/>
    <w:rsid w:val="00DD564D"/>
    <w:rsid w:val="00DE33B5"/>
    <w:rsid w:val="00DF004C"/>
    <w:rsid w:val="00DF5BF8"/>
    <w:rsid w:val="00E002DE"/>
    <w:rsid w:val="00E01B76"/>
    <w:rsid w:val="00E1584A"/>
    <w:rsid w:val="00E21EBD"/>
    <w:rsid w:val="00E222A9"/>
    <w:rsid w:val="00E22460"/>
    <w:rsid w:val="00E36439"/>
    <w:rsid w:val="00E413D5"/>
    <w:rsid w:val="00E42A75"/>
    <w:rsid w:val="00E57007"/>
    <w:rsid w:val="00E6024F"/>
    <w:rsid w:val="00E66231"/>
    <w:rsid w:val="00E722CE"/>
    <w:rsid w:val="00E746E9"/>
    <w:rsid w:val="00E974C5"/>
    <w:rsid w:val="00EE76B3"/>
    <w:rsid w:val="00EF5548"/>
    <w:rsid w:val="00F004DC"/>
    <w:rsid w:val="00F03D28"/>
    <w:rsid w:val="00F10B28"/>
    <w:rsid w:val="00F3464C"/>
    <w:rsid w:val="00F44DB4"/>
    <w:rsid w:val="00F50772"/>
    <w:rsid w:val="00F50F6A"/>
    <w:rsid w:val="00F51C67"/>
    <w:rsid w:val="00F660EA"/>
    <w:rsid w:val="00F701E7"/>
    <w:rsid w:val="00F857D0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13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mmoncore.hku.hk/experiential-learn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rss.hku.hk/integrity/rcr/polic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4.hku.hk/pubunit/calendar/2017-2018/1434-regulations-governing-students-academic-conduct-concerning-assess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oncore.hku.hk/experiential-learnin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1FE40-9B5C-4135-8D5C-45E615ED5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Common Core Office</cp:lastModifiedBy>
  <cp:revision>2</cp:revision>
  <cp:lastPrinted>2023-01-30T11:12:00Z</cp:lastPrinted>
  <dcterms:created xsi:type="dcterms:W3CDTF">2023-02-17T08:06:00Z</dcterms:created>
  <dcterms:modified xsi:type="dcterms:W3CDTF">2023-02-17T08:06:00Z</dcterms:modified>
</cp:coreProperties>
</file>